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560343F4" w:rsidR="00532EA3" w:rsidRPr="00DA541E" w:rsidRDefault="00285E0C" w:rsidP="00532EA3">
      <w:pPr>
        <w:spacing w:after="0"/>
        <w:rPr>
          <w:u w:val="single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>OGGETTO</w:t>
      </w:r>
      <w:r w:rsidRPr="005F6F7C">
        <w:rPr>
          <w:rFonts w:asciiTheme="minorHAnsi" w:eastAsia="Calibri" w:hAnsiTheme="minorHAnsi" w:cstheme="minorHAnsi"/>
          <w:i/>
          <w:iCs/>
          <w:szCs w:val="20"/>
        </w:rPr>
        <w:t xml:space="preserve">: </w:t>
      </w:r>
      <w:r w:rsidRPr="00CB338E">
        <w:rPr>
          <w:rFonts w:asciiTheme="minorHAnsi" w:eastAsia="Calibri" w:hAnsiTheme="minorHAnsi" w:cstheme="minorHAnsi"/>
          <w:szCs w:val="20"/>
        </w:rPr>
        <w:t xml:space="preserve">NOMINA DEL RESPONSABILE UNICO DEL PROGETTO AI SENSI DELL’ART. 15 E DELL’ALLEGATO I.2 DEL DECRETO LEGISLATIVO 31 MARZO 2023 N. 36 E IMPEGNO PROVVISORIO DELLE SOMME NECESSARIE PER L’AFFIDAMENTO </w:t>
      </w:r>
      <w:r w:rsidRPr="00CB338E">
        <w:t>CAMPO.DELLA.FORNITURA</w:t>
      </w:r>
    </w:p>
    <w:p w14:paraId="651BA6A1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 Legislativo del 4 giugno 2003, n. 127 recante “</w:t>
      </w:r>
      <w:r w:rsidRPr="005F6F7C">
        <w:rPr>
          <w:rFonts w:asciiTheme="minorHAnsi" w:eastAsia="Calibri" w:hAnsiTheme="minorHAnsi" w:cstheme="minorHAnsi"/>
          <w:i/>
          <w:iCs/>
          <w:szCs w:val="20"/>
        </w:rPr>
        <w:t>Riordino del Consiglio Nazionale delle Ricerche</w:t>
      </w:r>
      <w:r w:rsidRPr="005F6F7C">
        <w:rPr>
          <w:rFonts w:asciiTheme="minorHAnsi" w:eastAsia="Calibri" w:hAnsiTheme="minorHAnsi" w:cstheme="minorHAnsi"/>
          <w:szCs w:val="20"/>
        </w:rPr>
        <w:t>”;</w:t>
      </w:r>
    </w:p>
    <w:p w14:paraId="70D46C24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.lgs. 31 dicembre 2009 n. 213, recante “</w:t>
      </w:r>
      <w:r w:rsidRPr="005F6F7C">
        <w:rPr>
          <w:rFonts w:asciiTheme="minorHAnsi" w:eastAsia="Calibri" w:hAnsiTheme="minorHAnsi" w:cstheme="minorHAnsi"/>
          <w:i/>
          <w:szCs w:val="20"/>
        </w:rPr>
        <w:t>Riordino del Consiglio Nazionale delle Ricerche in attuazione</w:t>
      </w:r>
      <w:r w:rsidRPr="005F6F7C">
        <w:rPr>
          <w:rFonts w:asciiTheme="minorHAnsi" w:eastAsia="Calibri" w:hAnsiTheme="minorHAnsi" w:cstheme="minorHAnsi"/>
          <w:szCs w:val="20"/>
        </w:rPr>
        <w:t xml:space="preserve"> </w:t>
      </w:r>
      <w:r w:rsidRPr="005F6F7C">
        <w:rPr>
          <w:rFonts w:asciiTheme="minorHAnsi" w:eastAsia="Calibri" w:hAnsiTheme="minorHAnsi" w:cstheme="minorHAnsi"/>
          <w:i/>
          <w:szCs w:val="20"/>
        </w:rPr>
        <w:t>dell’articolo 1 della Legge 27 settembre 2007, n. 165</w:t>
      </w:r>
      <w:r w:rsidRPr="005F6F7C">
        <w:rPr>
          <w:rFonts w:asciiTheme="minorHAnsi" w:eastAsia="Calibri" w:hAnsiTheme="minorHAnsi" w:cstheme="minorHAnsi"/>
          <w:szCs w:val="20"/>
        </w:rPr>
        <w:t>”;</w:t>
      </w:r>
    </w:p>
    <w:p w14:paraId="2045925F" w14:textId="467A6125" w:rsidR="000A0787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.lgs. 25 novembre 2016 n. 218, recante “</w:t>
      </w:r>
      <w:r w:rsidRPr="005F6F7C">
        <w:rPr>
          <w:rFonts w:asciiTheme="minorHAnsi" w:eastAsia="Calibri" w:hAnsiTheme="minorHAnsi" w:cstheme="minorHAnsi"/>
          <w:i/>
          <w:szCs w:val="20"/>
        </w:rPr>
        <w:t>Semplificazione delle attività degli enti pubblici di ricerca ai sensi dell'articolo 13 della legge 7 agosto 2015, n. 124</w:t>
      </w:r>
      <w:r w:rsidRPr="005F6F7C">
        <w:rPr>
          <w:rFonts w:asciiTheme="minorHAnsi" w:eastAsia="Calibri" w:hAnsiTheme="minorHAnsi" w:cstheme="minorHAnsi"/>
          <w:szCs w:val="20"/>
        </w:rPr>
        <w:t>”;</w:t>
      </w:r>
    </w:p>
    <w:p w14:paraId="3C6E7F32" w14:textId="77777777" w:rsidR="00AC2124" w:rsidRPr="00F25E14" w:rsidRDefault="00AC2124" w:rsidP="00AC2124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.m.i.;</w:t>
      </w:r>
    </w:p>
    <w:p w14:paraId="280D1291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b/>
          <w:bCs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lo Statuto del Consiglio Nazionale delle Ricerche, emanato con provvedimento del Presidente n. 93, prot. AMMCNT-CNR n. 0051080 del 19 luglio 2018, di cui è stato dato l’avviso di pubblicazione sul sito del Ministero dell’Istruzione, dell’Università e della Ricerca in data 25 luglio 2018, entrato in vigore in data 1° agosto 2018;</w:t>
      </w:r>
    </w:p>
    <w:p w14:paraId="774A4A26" w14:textId="77777777" w:rsidR="00F50D5A" w:rsidRPr="009F0B85" w:rsidRDefault="00F50D5A" w:rsidP="00F50D5A">
      <w:pPr>
        <w:widowControl w:val="0"/>
        <w:suppressAutoHyphens/>
        <w:rPr>
          <w:rFonts w:asciiTheme="minorHAnsi" w:eastAsia="Calibri" w:hAnsiTheme="minorHAnsi" w:cstheme="minorHAnsi"/>
          <w:szCs w:val="20"/>
        </w:rPr>
      </w:pPr>
      <w:r w:rsidRPr="006C3CA7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6C3CA7">
        <w:rPr>
          <w:rFonts w:asciiTheme="minorHAnsi" w:eastAsia="Calibri" w:hAnsiTheme="minorHAnsi" w:cstheme="minorHAnsi"/>
          <w:szCs w:val="20"/>
        </w:rPr>
        <w:t>il Regolamento di Organizzazione e Funzionamento del Consiglio Nazionale delle Ricerche - DPCNR n. 119 prot. n. 241776 del 10 luglio 2024, entrato in vigore dal 1° agosto 2024;</w:t>
      </w:r>
    </w:p>
    <w:p w14:paraId="1B8F49A9" w14:textId="758FE2F4" w:rsidR="000A0787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5F6F7C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5F6F7C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E440812" w14:textId="77777777" w:rsidR="00F50D5A" w:rsidRDefault="00F50D5A" w:rsidP="00F50D5A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F25E14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F25E14">
        <w:rPr>
          <w:rFonts w:asciiTheme="minorHAnsi" w:eastAsia="Calibri" w:hAnsiTheme="minorHAnsi" w:cstheme="minorHAnsi"/>
          <w:szCs w:val="20"/>
        </w:rPr>
        <w:t xml:space="preserve">il D.lgs. 31 </w:t>
      </w:r>
      <w:r>
        <w:rPr>
          <w:rFonts w:asciiTheme="minorHAnsi" w:eastAsia="Calibri" w:hAnsiTheme="minorHAnsi" w:cstheme="minorHAnsi"/>
          <w:szCs w:val="20"/>
        </w:rPr>
        <w:t>dicembre</w:t>
      </w:r>
      <w:r w:rsidRPr="00F25E14">
        <w:rPr>
          <w:rFonts w:asciiTheme="minorHAnsi" w:eastAsia="Calibri" w:hAnsiTheme="minorHAnsi" w:cstheme="minorHAnsi"/>
          <w:szCs w:val="20"/>
        </w:rPr>
        <w:t xml:space="preserve"> 202</w:t>
      </w:r>
      <w:r>
        <w:rPr>
          <w:rFonts w:asciiTheme="minorHAnsi" w:eastAsia="Calibri" w:hAnsiTheme="minorHAnsi" w:cstheme="minorHAnsi"/>
          <w:szCs w:val="20"/>
        </w:rPr>
        <w:t>4</w:t>
      </w:r>
      <w:r w:rsidRPr="00F25E14">
        <w:rPr>
          <w:rFonts w:asciiTheme="minorHAnsi" w:eastAsia="Calibri" w:hAnsiTheme="minorHAnsi" w:cstheme="minorHAnsi"/>
          <w:szCs w:val="20"/>
        </w:rPr>
        <w:t xml:space="preserve">, n. </w:t>
      </w:r>
      <w:r>
        <w:rPr>
          <w:rFonts w:asciiTheme="minorHAnsi" w:eastAsia="Calibri" w:hAnsiTheme="minorHAnsi" w:cstheme="minorHAnsi"/>
          <w:szCs w:val="20"/>
        </w:rPr>
        <w:t>209</w:t>
      </w:r>
      <w:r w:rsidRPr="00F25E14">
        <w:rPr>
          <w:rFonts w:asciiTheme="minorHAnsi" w:eastAsia="Calibri" w:hAnsiTheme="minorHAnsi" w:cstheme="minorHAnsi"/>
          <w:szCs w:val="20"/>
        </w:rPr>
        <w:t xml:space="preserve"> rubricato</w:t>
      </w:r>
      <w:r w:rsidRPr="001E68AF">
        <w:rPr>
          <w:rFonts w:eastAsiaTheme="minorHAnsi"/>
          <w:i/>
          <w:iCs/>
          <w:sz w:val="19"/>
          <w:szCs w:val="19"/>
          <w:lang w:eastAsia="en-US"/>
          <w14:ligatures w14:val="standardContextual"/>
        </w:rPr>
        <w:t xml:space="preserve"> </w:t>
      </w:r>
      <w:r>
        <w:rPr>
          <w:rFonts w:eastAsiaTheme="minorHAnsi"/>
          <w:i/>
          <w:iCs/>
          <w:sz w:val="19"/>
          <w:szCs w:val="19"/>
          <w:lang w:eastAsia="en-US"/>
          <w14:ligatures w14:val="standardContextual"/>
        </w:rPr>
        <w:t>“</w:t>
      </w:r>
      <w:r w:rsidRPr="001E68AF">
        <w:rPr>
          <w:rFonts w:asciiTheme="minorHAnsi" w:eastAsia="Calibri" w:hAnsiTheme="minorHAnsi" w:cstheme="minorHAnsi"/>
          <w:i/>
          <w:iCs/>
          <w:szCs w:val="20"/>
        </w:rPr>
        <w:t>Disposizioni integrative e correttive al codice dei contratti pubblici, di cui al decreto legislativo 31 marzo 2023, n. 36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”, </w:t>
      </w:r>
      <w:r w:rsidRPr="00F25E14">
        <w:rPr>
          <w:rFonts w:asciiTheme="minorHAnsi" w:eastAsia="Calibri" w:hAnsiTheme="minorHAnsi" w:cstheme="minorHAnsi"/>
          <w:szCs w:val="20"/>
        </w:rPr>
        <w:t>pubblicato sul Supplemento Ordinario n.</w:t>
      </w:r>
      <w:r>
        <w:rPr>
          <w:rFonts w:asciiTheme="minorHAnsi" w:eastAsia="Calibri" w:hAnsiTheme="minorHAnsi" w:cstheme="minorHAnsi"/>
          <w:szCs w:val="20"/>
        </w:rPr>
        <w:t xml:space="preserve">45/L </w:t>
      </w:r>
      <w:r w:rsidRPr="00F25E14">
        <w:rPr>
          <w:rFonts w:asciiTheme="minorHAnsi" w:eastAsia="Calibri" w:hAnsiTheme="minorHAnsi" w:cstheme="minorHAnsi"/>
          <w:szCs w:val="20"/>
        </w:rPr>
        <w:t xml:space="preserve">della GU n. </w:t>
      </w:r>
      <w:r>
        <w:rPr>
          <w:rFonts w:asciiTheme="minorHAnsi" w:eastAsia="Calibri" w:hAnsiTheme="minorHAnsi" w:cstheme="minorHAnsi"/>
          <w:szCs w:val="20"/>
        </w:rPr>
        <w:t xml:space="preserve">305 </w:t>
      </w:r>
      <w:r w:rsidRPr="00C31D42">
        <w:rPr>
          <w:rFonts w:asciiTheme="minorHAnsi" w:eastAsia="Calibri" w:hAnsiTheme="minorHAnsi" w:cstheme="minorHAnsi"/>
          <w:szCs w:val="20"/>
        </w:rPr>
        <w:t xml:space="preserve">del 31 </w:t>
      </w:r>
      <w:r>
        <w:rPr>
          <w:rFonts w:asciiTheme="minorHAnsi" w:eastAsia="Calibri" w:hAnsiTheme="minorHAnsi" w:cstheme="minorHAnsi"/>
          <w:szCs w:val="20"/>
        </w:rPr>
        <w:t>dicembre</w:t>
      </w:r>
      <w:r w:rsidRPr="00C31D42">
        <w:rPr>
          <w:rFonts w:asciiTheme="minorHAnsi" w:eastAsia="Calibri" w:hAnsiTheme="minorHAnsi" w:cstheme="minorHAnsi"/>
          <w:szCs w:val="20"/>
        </w:rPr>
        <w:t xml:space="preserve"> 202</w:t>
      </w:r>
      <w:r>
        <w:rPr>
          <w:rFonts w:asciiTheme="minorHAnsi" w:eastAsia="Calibri" w:hAnsiTheme="minorHAnsi" w:cstheme="minorHAnsi"/>
          <w:szCs w:val="20"/>
        </w:rPr>
        <w:t>4</w:t>
      </w:r>
      <w:r>
        <w:rPr>
          <w:rFonts w:asciiTheme="minorHAnsi" w:eastAsia="Calibri" w:hAnsiTheme="minorHAnsi" w:cstheme="minorHAnsi"/>
          <w:i/>
          <w:iCs/>
          <w:szCs w:val="20"/>
        </w:rPr>
        <w:t>;</w:t>
      </w:r>
    </w:p>
    <w:p w14:paraId="6309880C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 legge 16 luglio 2020 n. 76 convertito, con modificazioni, dalla Legge 11 settembre 2020, n. 120, per le parti ancora in vigore;</w:t>
      </w:r>
    </w:p>
    <w:p w14:paraId="7FB52247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 legge 31 maggio 2021 n. 77, convertito con modificazioni dalla legge n. 108 del 2021;</w:t>
      </w:r>
    </w:p>
    <w:p w14:paraId="62F0E98A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-legge 24 febbraio 2023, n. 13 convertito con modificazioni dalla legge 21 aprile 2023, n 41;</w:t>
      </w:r>
    </w:p>
    <w:p w14:paraId="4F3C34C4" w14:textId="77777777" w:rsidR="000A0787" w:rsidRPr="005F6F7C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 legge 30 dicembre 2023 n. 215, convertito con modificazioni dalla L. 23 febbraio 2024, n. 18;</w:t>
      </w:r>
    </w:p>
    <w:p w14:paraId="53C110AE" w14:textId="7A226518" w:rsidR="000A0787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5F6F7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5F6F7C">
        <w:rPr>
          <w:rFonts w:asciiTheme="minorHAnsi" w:eastAsia="Calibri" w:hAnsiTheme="minorHAnsi" w:cstheme="minorHAnsi"/>
          <w:szCs w:val="20"/>
        </w:rPr>
        <w:t>il Decreto-legge 2 marzo 2024, n. 19, convertito con modificazioni dalla L. 29 aprile 2024, n. 56;</w:t>
      </w:r>
    </w:p>
    <w:p w14:paraId="09DB65C3" w14:textId="77777777" w:rsidR="00F50D5A" w:rsidRPr="00CD175C" w:rsidRDefault="00F50D5A" w:rsidP="00F50D5A">
      <w:pPr>
        <w:widowControl w:val="0"/>
        <w:spacing w:before="60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110566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110566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110566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110566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4573F49D" w14:textId="65774DCE" w:rsidR="00CE7CFC" w:rsidRP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t>CAMPO.NOMINE</w:t>
      </w:r>
    </w:p>
    <w:bookmarkEnd w:id="1"/>
    <w:p w14:paraId="35E55EBA" w14:textId="77777777" w:rsidR="000A0787" w:rsidRPr="00C31D42" w:rsidRDefault="000A0787" w:rsidP="000A0787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Codice di comportamento dei dipendenti del Consiglio Nazionale delle Ricerche approvato con delibera del Consiglio di Amministrazione n° 137/2017;</w:t>
      </w:r>
    </w:p>
    <w:p w14:paraId="5C5BBB4D" w14:textId="77777777" w:rsidR="00F50D5A" w:rsidRDefault="00F50D5A" w:rsidP="00F50D5A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 w:rsidRPr="000E792C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0E792C">
        <w:rPr>
          <w:rFonts w:asciiTheme="minorHAnsi" w:eastAsia="Calibri" w:hAnsiTheme="minorHAnsi" w:cstheme="minorHAnsi"/>
          <w:szCs w:val="20"/>
        </w:rPr>
        <w:t xml:space="preserve">il vigente Piano triennale per la prevenzione della corruzione e della trasparenza (PTPCT) contenuto nel Piano </w:t>
      </w:r>
      <w:r w:rsidRPr="000E792C">
        <w:rPr>
          <w:rFonts w:asciiTheme="minorHAnsi" w:eastAsia="Calibri" w:hAnsiTheme="minorHAnsi" w:cstheme="minorHAnsi"/>
          <w:szCs w:val="20"/>
        </w:rPr>
        <w:lastRenderedPageBreak/>
        <w:t>Integrato di Attività e Organizzazione (PIAO), adottato con delibera del Consiglio di Amministrazione del Consiglio Nazionale delle Ricerche ai sensi dell’articolo 6 del decreto-legge n. 80/2021;</w:t>
      </w:r>
    </w:p>
    <w:p w14:paraId="022EF58B" w14:textId="77777777" w:rsidR="00022CBE" w:rsidRDefault="00022CBE" w:rsidP="000A0787">
      <w:pPr>
        <w:widowControl w:val="0"/>
        <w:spacing w:before="60"/>
        <w:ind w:right="-45"/>
        <w:rPr>
          <w:rFonts w:asciiTheme="minorHAnsi" w:hAnsiTheme="minorHAnsi" w:cstheme="minorHAnsi"/>
          <w:color w:val="000000" w:themeColor="text1"/>
          <w:szCs w:val="20"/>
        </w:rPr>
      </w:pPr>
      <w:r w:rsidRPr="00022CBE">
        <w:rPr>
          <w:rFonts w:asciiTheme="minorHAnsi" w:hAnsiTheme="minorHAnsi" w:cstheme="minorHAnsi"/>
          <w:color w:val="000000" w:themeColor="text1"/>
          <w:szCs w:val="20"/>
        </w:rPr>
        <w:t>CAMPO.DECRETO</w:t>
      </w:r>
    </w:p>
    <w:p w14:paraId="215D0112" w14:textId="4BF1469E" w:rsidR="000A0787" w:rsidRPr="007860D1" w:rsidRDefault="000A0787" w:rsidP="000A0787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D.Lgs.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07FEC365" w14:textId="77777777" w:rsidR="000A0787" w:rsidRPr="00C31D42" w:rsidRDefault="000A0787" w:rsidP="000A0787">
      <w:pPr>
        <w:widowControl w:val="0"/>
        <w:spacing w:before="60"/>
        <w:ind w:right="-45"/>
        <w:rPr>
          <w:rFonts w:asciiTheme="minorHAnsi" w:eastAsia="Calibri" w:hAnsiTheme="minorHAnsi" w:cstheme="minorHAnsi"/>
          <w:i/>
          <w:iCs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l’art. 15, comma 1, del Codice il quale dispone che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Nel primo atto di avvio dell’intervento pubblico da realizzare mediante un contratto le stazioni appaltanti e gli enti concedenti nominano nell’interesse proprio o di altre amministrazioni un responsabile unico del progetto (RUP) per le fasi di programmazione, progettazione, affidamento e per l’esecuzione di ciascuna procedura soggetta al codice”;</w:t>
      </w:r>
    </w:p>
    <w:p w14:paraId="539AA17A" w14:textId="77777777" w:rsidR="000A0787" w:rsidRPr="00C31D42" w:rsidRDefault="000A0787" w:rsidP="000A0787">
      <w:pPr>
        <w:widowControl w:val="0"/>
        <w:spacing w:before="60"/>
        <w:ind w:right="-45"/>
        <w:rPr>
          <w:rFonts w:asciiTheme="minorHAnsi" w:eastAsia="Calibri" w:hAnsiTheme="minorHAnsi" w:cstheme="minorHAnsi"/>
          <w:i/>
          <w:iCs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>CONSIDERATO</w:t>
      </w:r>
      <w:r w:rsidRPr="00C31D42">
        <w:rPr>
          <w:rFonts w:asciiTheme="minorHAnsi" w:eastAsia="Calibri" w:hAnsiTheme="minorHAnsi" w:cstheme="minorHAnsi"/>
          <w:szCs w:val="20"/>
        </w:rPr>
        <w:t xml:space="preserve"> che, a tenore del comma 2, del già richiamato art. 15 del Codice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Le stazioni appaltanti e gli enti concedenti nominano il RUP tra i dipendenti assunti anche a tempo determinato della stazione appaltante o dell’ente concedente, preferibilmente in servizio presso l’unità organizzativa titolare del potere di spesa, in possesso dei requisiti di cui all’allegato I.2 e di competenze professionali adeguate in relazione ai compiti al medesimo affidati, nel rispetto dell’inquadramento contrattuale e delle relative mansioni</w:t>
      </w:r>
      <w:r w:rsidRPr="00C31D42">
        <w:rPr>
          <w:rFonts w:asciiTheme="minorHAnsi" w:eastAsia="Calibri" w:hAnsiTheme="minorHAnsi" w:cstheme="minorHAnsi"/>
          <w:szCs w:val="20"/>
        </w:rPr>
        <w:t>.”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</w:p>
    <w:p w14:paraId="6E31B077" w14:textId="77777777" w:rsidR="000A0787" w:rsidRPr="00C31D42" w:rsidRDefault="000A0787" w:rsidP="000A0787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l’allegato I.2 del Codice, recante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Attività del RUP (Art. 15, comma 5, del Codice)</w:t>
      </w:r>
      <w:r w:rsidRPr="00C31D42">
        <w:rPr>
          <w:rFonts w:asciiTheme="minorHAnsi" w:eastAsia="Calibri" w:hAnsiTheme="minorHAnsi" w:cstheme="minorHAnsi"/>
          <w:szCs w:val="20"/>
        </w:rPr>
        <w:t>”, riguardante la nomina i requisiti e i compiti del responsabile unico del progetto (RUP) per l’affidamento di appalti e concessioni, ai sensi dell’articolo 15, comma 5, del Codice;</w:t>
      </w:r>
    </w:p>
    <w:p w14:paraId="24D6EA74" w14:textId="77777777" w:rsidR="00F50D5A" w:rsidRPr="000C3957" w:rsidRDefault="00F50D5A" w:rsidP="00F50D5A">
      <w:pPr>
        <w:widowControl w:val="0"/>
        <w:spacing w:before="60"/>
        <w:ind w:right="-45"/>
        <w:rPr>
          <w:rFonts w:asciiTheme="minorHAnsi" w:hAnsiTheme="minorHAnsi" w:cstheme="minorHAnsi"/>
          <w:color w:val="000000" w:themeColor="text1"/>
          <w:szCs w:val="20"/>
        </w:rPr>
      </w:pPr>
      <w:r w:rsidRPr="00F50D5A">
        <w:rPr>
          <w:rFonts w:asciiTheme="minorHAnsi" w:eastAsia="Calibri" w:hAnsiTheme="minorHAnsi" w:cstheme="minorHAnsi"/>
          <w:b/>
          <w:bCs/>
          <w:szCs w:val="20"/>
        </w:rPr>
        <w:t>VISTO</w:t>
      </w:r>
      <w:r w:rsidRPr="000C3957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0C3957">
        <w:rPr>
          <w:rFonts w:asciiTheme="minorHAnsi" w:hAnsiTheme="minorHAnsi" w:cstheme="minorHAnsi"/>
          <w:szCs w:val="20"/>
        </w:rPr>
        <w:t>finanziario 202</w:t>
      </w:r>
      <w:r>
        <w:rPr>
          <w:rFonts w:asciiTheme="minorHAnsi" w:hAnsiTheme="minorHAnsi" w:cstheme="minorHAnsi"/>
          <w:szCs w:val="20"/>
        </w:rPr>
        <w:t>5</w:t>
      </w:r>
      <w:r w:rsidRPr="000C3957">
        <w:rPr>
          <w:rFonts w:asciiTheme="minorHAnsi" w:hAnsiTheme="minorHAnsi" w:cstheme="minorHAnsi"/>
          <w:szCs w:val="20"/>
        </w:rPr>
        <w:t xml:space="preserve">, approvato 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</w:t>
      </w:r>
      <w:r>
        <w:rPr>
          <w:rFonts w:asciiTheme="minorHAnsi" w:hAnsiTheme="minorHAnsi" w:cstheme="minorHAnsi"/>
          <w:color w:val="000000" w:themeColor="text1"/>
          <w:szCs w:val="20"/>
        </w:rPr>
        <w:t>420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>/202</w:t>
      </w:r>
      <w:r>
        <w:rPr>
          <w:rFonts w:asciiTheme="minorHAnsi" w:hAnsiTheme="minorHAnsi" w:cstheme="minorHAnsi"/>
          <w:color w:val="000000" w:themeColor="text1"/>
          <w:szCs w:val="20"/>
        </w:rPr>
        <w:t>4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 xml:space="preserve"> del </w:t>
      </w:r>
      <w:r>
        <w:rPr>
          <w:rFonts w:asciiTheme="minorHAnsi" w:hAnsiTheme="minorHAnsi" w:cstheme="minorHAnsi"/>
          <w:color w:val="000000" w:themeColor="text1"/>
          <w:szCs w:val="20"/>
        </w:rPr>
        <w:t>17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>/1</w:t>
      </w:r>
      <w:r>
        <w:rPr>
          <w:rFonts w:asciiTheme="minorHAnsi" w:hAnsiTheme="minorHAnsi" w:cstheme="minorHAnsi"/>
          <w:color w:val="000000" w:themeColor="text1"/>
          <w:szCs w:val="20"/>
        </w:rPr>
        <w:t>2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>/202</w:t>
      </w:r>
      <w:r>
        <w:rPr>
          <w:rFonts w:asciiTheme="minorHAnsi" w:hAnsiTheme="minorHAnsi" w:cstheme="minorHAnsi"/>
          <w:color w:val="000000" w:themeColor="text1"/>
          <w:szCs w:val="20"/>
        </w:rPr>
        <w:t>4</w:t>
      </w:r>
      <w:r w:rsidRPr="000C3957"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019278B3" w14:textId="44528D1F" w:rsidR="000B635E" w:rsidRPr="000B635E" w:rsidRDefault="000B635E" w:rsidP="000B635E">
      <w:pPr>
        <w:spacing w:before="60"/>
        <w:rPr>
          <w:rFonts w:asciiTheme="minorHAnsi" w:hAnsiTheme="minorHAnsi" w:cstheme="minorHAnsi"/>
          <w:szCs w:val="20"/>
        </w:rPr>
      </w:pPr>
      <w:r w:rsidRPr="00CE7CFC">
        <w:rPr>
          <w:rFonts w:asciiTheme="minorHAnsi" w:hAnsiTheme="minorHAnsi" w:cstheme="minorHAnsi"/>
          <w:szCs w:val="20"/>
        </w:rPr>
        <w:t>CAMPO.</w:t>
      </w:r>
      <w:r>
        <w:rPr>
          <w:rFonts w:asciiTheme="minorHAnsi" w:hAnsiTheme="minorHAnsi" w:cstheme="minorHAnsi"/>
          <w:szCs w:val="20"/>
        </w:rPr>
        <w:t>DISPONIBILITA</w:t>
      </w:r>
    </w:p>
    <w:p w14:paraId="634B398B" w14:textId="77777777" w:rsidR="000A0787" w:rsidRPr="00C31D42" w:rsidRDefault="000A0787" w:rsidP="000A0787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CONSIDERATO </w:t>
      </w:r>
      <w:r w:rsidRPr="00C31D42">
        <w:rPr>
          <w:rFonts w:asciiTheme="minorHAnsi" w:eastAsia="Calibri" w:hAnsiTheme="minorHAnsi" w:cstheme="minorHAnsi"/>
          <w:szCs w:val="20"/>
        </w:rPr>
        <w:t>che,</w:t>
      </w: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31D42">
        <w:rPr>
          <w:rFonts w:asciiTheme="minorHAnsi" w:eastAsia="Calibri" w:hAnsiTheme="minorHAnsi" w:cstheme="minorHAnsi"/>
          <w:szCs w:val="20"/>
        </w:rPr>
        <w:t>il soggetto nominando è dipendente dell’Ente committente ed è in possesso della necessaria esperienza e qualificazione prevista dall’allegato I.2 del Codice sopra richiamato</w:t>
      </w:r>
      <w:r>
        <w:rPr>
          <w:rFonts w:asciiTheme="minorHAnsi" w:eastAsia="Calibri" w:hAnsiTheme="minorHAnsi" w:cstheme="minorHAnsi"/>
          <w:szCs w:val="20"/>
        </w:rPr>
        <w:t>,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76DAB596" w14:textId="78DBD0A8" w:rsidR="000A0787" w:rsidRPr="00C31D42" w:rsidRDefault="000A0787" w:rsidP="000A0787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DI </w:t>
      </w:r>
      <w:r w:rsidRPr="000C0E07">
        <w:rPr>
          <w:rFonts w:asciiTheme="minorHAnsi" w:eastAsia="Calibri" w:hAnsiTheme="minorHAnsi" w:cstheme="minorHAnsi"/>
          <w:b/>
          <w:bCs/>
          <w:szCs w:val="20"/>
        </w:rPr>
        <w:t xml:space="preserve">NOMINARE </w:t>
      </w:r>
      <w:r w:rsidR="00CB77AD" w:rsidRPr="000C0E07">
        <w:rPr>
          <w:rFonts w:asciiTheme="minorHAnsi" w:eastAsia="Calibri" w:hAnsiTheme="minorHAnsi" w:cstheme="minorHAnsi"/>
          <w:b/>
          <w:bCs/>
          <w:szCs w:val="20"/>
        </w:rPr>
        <w:t>CAMPO.NOMINA.RUP</w:t>
      </w:r>
      <w:r w:rsidRPr="000C0E07"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0C0E07">
        <w:rPr>
          <w:rFonts w:asciiTheme="minorHAnsi" w:eastAsia="Calibri" w:hAnsiTheme="minorHAnsi" w:cstheme="minorHAnsi"/>
          <w:szCs w:val="20"/>
        </w:rPr>
        <w:t>Responsabile</w:t>
      </w:r>
      <w:r w:rsidRPr="00C31D42">
        <w:rPr>
          <w:rFonts w:asciiTheme="minorHAnsi" w:eastAsia="Calibri" w:hAnsiTheme="minorHAnsi" w:cstheme="minorHAnsi"/>
          <w:szCs w:val="20"/>
        </w:rPr>
        <w:t xml:space="preserve"> Unico del Progetto </w:t>
      </w:r>
      <w:r w:rsidR="000C0E07">
        <w:rPr>
          <w:rFonts w:asciiTheme="minorHAnsi" w:eastAsia="Calibri" w:hAnsiTheme="minorHAnsi" w:cstheme="minorHAnsi"/>
          <w:szCs w:val="20"/>
        </w:rPr>
        <w:t xml:space="preserve">(RUP) </w:t>
      </w:r>
      <w:r w:rsidRPr="00C31D42">
        <w:rPr>
          <w:rFonts w:asciiTheme="minorHAnsi" w:eastAsia="Calibri" w:hAnsiTheme="minorHAnsi" w:cstheme="minorHAnsi"/>
          <w:szCs w:val="20"/>
        </w:rPr>
        <w:t>il quale, ai sensi dell'art. 15 del Codice, dovrà:</w:t>
      </w:r>
    </w:p>
    <w:p w14:paraId="3F753241" w14:textId="77777777" w:rsidR="000A0787" w:rsidRPr="00C31D42" w:rsidRDefault="000A0787" w:rsidP="000A0787">
      <w:pPr>
        <w:pStyle w:val="Paragrafoelenco"/>
        <w:widowControl w:val="0"/>
        <w:numPr>
          <w:ilvl w:val="0"/>
          <w:numId w:val="24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szCs w:val="20"/>
        </w:rPr>
        <w:t>svolgere tutte le attività indicate nell’allegato I.2 del Codice, o che siano comunque necessarie ove non di competenza di altri organi;</w:t>
      </w:r>
    </w:p>
    <w:p w14:paraId="0E15BDB6" w14:textId="77777777" w:rsidR="000A0787" w:rsidRPr="00C31D42" w:rsidRDefault="000A0787" w:rsidP="000A0787">
      <w:pPr>
        <w:pStyle w:val="Paragrafoelenco"/>
        <w:widowControl w:val="0"/>
        <w:numPr>
          <w:ilvl w:val="0"/>
          <w:numId w:val="24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szCs w:val="20"/>
        </w:rPr>
        <w:t xml:space="preserve">vigilare sullo svolgimento delle fasi di affidamento ed esecuzione della fornitura in argomento, provvedendo a creare le condizioni affinché il processo di acquisto risulti condotto in modo unitario rispetto alle esigenze dell’Ente, in conformità a qualsiasi altra disposizione di legge e di regolamento in materia ivi incluso l'accertamento dei requisiti di carattere generale e tecnico-professionali, ove richiesti, in capo all'operatore economico che sarà individuato; </w:t>
      </w:r>
    </w:p>
    <w:p w14:paraId="56770F95" w14:textId="48712897" w:rsidR="00F50D5A" w:rsidRDefault="00F50D5A" w:rsidP="000A0787">
      <w:pPr>
        <w:pStyle w:val="Paragrafoelenco"/>
        <w:widowControl w:val="0"/>
        <w:numPr>
          <w:ilvl w:val="0"/>
          <w:numId w:val="24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szCs w:val="20"/>
        </w:rPr>
        <w:t xml:space="preserve">procedere, di concerto con la stazione appaltante, alla redazione dei documenti di gara </w:t>
      </w:r>
      <w:r>
        <w:rPr>
          <w:rFonts w:asciiTheme="minorHAnsi" w:eastAsia="Calibri" w:hAnsiTheme="minorHAnsi" w:cstheme="minorHAnsi"/>
          <w:szCs w:val="20"/>
        </w:rPr>
        <w:t xml:space="preserve">e </w:t>
      </w:r>
      <w:r w:rsidRPr="00C31D42">
        <w:rPr>
          <w:rFonts w:asciiTheme="minorHAnsi" w:eastAsia="Calibri" w:hAnsiTheme="minorHAnsi" w:cstheme="minorHAnsi"/>
          <w:szCs w:val="20"/>
        </w:rPr>
        <w:t>i relativi allegati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3DAAA887" w14:textId="77777777" w:rsidR="00F50D5A" w:rsidRPr="009F6E4E" w:rsidRDefault="00F50D5A" w:rsidP="00F50D5A">
      <w:pPr>
        <w:pStyle w:val="Paragrafoelenco"/>
        <w:widowControl w:val="0"/>
        <w:numPr>
          <w:ilvl w:val="0"/>
          <w:numId w:val="24"/>
        </w:numPr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E45DAF">
        <w:rPr>
          <w:rFonts w:asciiTheme="minorHAnsi" w:eastAsia="Calibri" w:hAnsiTheme="minorHAnsi" w:cstheme="minorHAnsi"/>
          <w:szCs w:val="20"/>
        </w:rPr>
        <w:t xml:space="preserve">procedere </w:t>
      </w:r>
      <w:r>
        <w:rPr>
          <w:rFonts w:asciiTheme="minorHAnsi" w:eastAsia="Calibri" w:hAnsiTheme="minorHAnsi" w:cstheme="minorHAnsi"/>
          <w:szCs w:val="20"/>
        </w:rPr>
        <w:t xml:space="preserve">mediante l’utilizzo della piattaforma telematica di negoziazione, al caricamento degli atti di gara e </w:t>
      </w:r>
      <w:r w:rsidRPr="00E45DAF">
        <w:rPr>
          <w:rFonts w:asciiTheme="minorHAnsi" w:eastAsia="Calibri" w:hAnsiTheme="minorHAnsi" w:cstheme="minorHAnsi"/>
          <w:szCs w:val="20"/>
        </w:rPr>
        <w:t xml:space="preserve">all’acquisizione del Codice Identificativo Gara (CIG) e di tutti gli altri adempimenti </w:t>
      </w:r>
      <w:r w:rsidRPr="00C31D42">
        <w:rPr>
          <w:rFonts w:asciiTheme="minorHAnsi" w:eastAsia="Calibri" w:hAnsiTheme="minorHAnsi" w:cstheme="minorHAnsi"/>
          <w:szCs w:val="20"/>
        </w:rPr>
        <w:t>previsti dalla normativa vigente</w:t>
      </w:r>
      <w:r>
        <w:rPr>
          <w:rFonts w:asciiTheme="minorHAnsi" w:eastAsia="Calibri" w:hAnsiTheme="minorHAnsi" w:cstheme="minorHAnsi"/>
          <w:szCs w:val="20"/>
        </w:rPr>
        <w:t xml:space="preserve"> in materia di contratti pubblici e di digitalizzazione degli appalti</w:t>
      </w:r>
      <w:r w:rsidRPr="00C31D42">
        <w:rPr>
          <w:rFonts w:asciiTheme="minorHAnsi" w:eastAsia="Calibri" w:hAnsiTheme="minorHAnsi" w:cstheme="minorHAnsi"/>
          <w:szCs w:val="20"/>
        </w:rPr>
        <w:t>;</w:t>
      </w:r>
    </w:p>
    <w:p w14:paraId="5970F8CD" w14:textId="77777777" w:rsidR="000A0787" w:rsidRPr="00C31D42" w:rsidRDefault="000A0787" w:rsidP="000A0787">
      <w:pPr>
        <w:pStyle w:val="Paragrafoelenco"/>
        <w:widowControl w:val="0"/>
        <w:numPr>
          <w:ilvl w:val="0"/>
          <w:numId w:val="24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szCs w:val="20"/>
        </w:rPr>
        <w:t xml:space="preserve">rilasciare apposita dichiarazione, rispetto al ruolo ricoperto ed alle funzioni svolte, nella quale attesti di non trovarsi </w:t>
      </w:r>
      <w:r w:rsidRPr="00C31D42">
        <w:rPr>
          <w:rFonts w:asciiTheme="minorHAnsi" w:eastAsia="Calibri" w:hAnsiTheme="minorHAnsi" w:cstheme="minorHAnsi"/>
          <w:szCs w:val="20"/>
        </w:rPr>
        <w:lastRenderedPageBreak/>
        <w:t>in alcuna delle situazioni di conflitto di interessi, anche potenziale, di cui all’art. 16 del D.lgs. n. 36/2023.</w:t>
      </w:r>
    </w:p>
    <w:p w14:paraId="5E05B9D2" w14:textId="77777777" w:rsidR="000A0787" w:rsidRPr="00D0530B" w:rsidRDefault="000A0787" w:rsidP="000A0787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D0530B">
        <w:rPr>
          <w:rFonts w:asciiTheme="minorHAnsi" w:eastAsia="Calibri" w:hAnsiTheme="minorHAnsi" w:cstheme="minorHAnsi"/>
          <w:b/>
          <w:bCs/>
          <w:szCs w:val="20"/>
        </w:rPr>
        <w:t>DI APPROVARE</w:t>
      </w:r>
      <w:r w:rsidRPr="00D0530B">
        <w:rPr>
          <w:rFonts w:asciiTheme="minorHAnsi" w:eastAsia="Calibri" w:hAnsiTheme="minorHAnsi" w:cstheme="minorHAnsi"/>
          <w:szCs w:val="20"/>
        </w:rPr>
        <w:t xml:space="preserve"> il quadro economico dell’appalto riportato nella tabella sottostante, redatto sulla base della richiesta d’acquisto: </w:t>
      </w:r>
    </w:p>
    <w:tbl>
      <w:tblPr>
        <w:tblStyle w:val="TableNormal1"/>
        <w:tblW w:w="4070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1E0" w:firstRow="1" w:lastRow="1" w:firstColumn="1" w:lastColumn="1" w:noHBand="0" w:noVBand="0"/>
      </w:tblPr>
      <w:tblGrid>
        <w:gridCol w:w="538"/>
        <w:gridCol w:w="5688"/>
        <w:gridCol w:w="1598"/>
      </w:tblGrid>
      <w:tr w:rsidR="000A0787" w:rsidRPr="000140CB" w14:paraId="7888AF64" w14:textId="77777777" w:rsidTr="0099003B">
        <w:trPr>
          <w:jc w:val="center"/>
        </w:trPr>
        <w:tc>
          <w:tcPr>
            <w:tcW w:w="344" w:type="pct"/>
            <w:vAlign w:val="center"/>
          </w:tcPr>
          <w:p w14:paraId="1CB695F7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A1</w:t>
            </w:r>
          </w:p>
        </w:tc>
        <w:tc>
          <w:tcPr>
            <w:tcW w:w="3635" w:type="pct"/>
            <w:vAlign w:val="center"/>
          </w:tcPr>
          <w:p w14:paraId="23A3F50E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 xml:space="preserve">Importo </w:t>
            </w:r>
            <w:r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del servizio/fornitura</w:t>
            </w: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 xml:space="preserve"> </w:t>
            </w:r>
          </w:p>
        </w:tc>
        <w:tc>
          <w:tcPr>
            <w:tcW w:w="1021" w:type="pct"/>
            <w:vAlign w:val="center"/>
          </w:tcPr>
          <w:p w14:paraId="63FCE922" w14:textId="20CC3BAB" w:rsidR="000A0787" w:rsidRPr="000140CB" w:rsidRDefault="00912550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bookmarkStart w:id="2" w:name="bookmark_A1"/>
            <w:r w:rsidRPr="00624210">
              <w:rPr>
                <w:rFonts w:asciiTheme="minorHAnsi" w:eastAsia="Calibri" w:hAnsiTheme="minorHAnsi" w:cstheme="minorHAnsi"/>
                <w:color w:val="000000" w:themeColor="text1"/>
                <w:w w:val="110"/>
                <w:szCs w:val="20"/>
                <w:lang w:val="it-IT"/>
              </w:rPr>
              <w:t>0,00 €</w:t>
            </w:r>
            <w:bookmarkEnd w:id="2"/>
          </w:p>
        </w:tc>
      </w:tr>
      <w:tr w:rsidR="000A0787" w:rsidRPr="000140CB" w14:paraId="5378A46D" w14:textId="77777777" w:rsidTr="0099003B">
        <w:trPr>
          <w:jc w:val="center"/>
        </w:trPr>
        <w:tc>
          <w:tcPr>
            <w:tcW w:w="344" w:type="pct"/>
            <w:vAlign w:val="center"/>
          </w:tcPr>
          <w:p w14:paraId="2EBD7AB4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A2</w:t>
            </w:r>
          </w:p>
        </w:tc>
        <w:tc>
          <w:tcPr>
            <w:tcW w:w="3635" w:type="pct"/>
            <w:vAlign w:val="center"/>
          </w:tcPr>
          <w:p w14:paraId="36190A1B" w14:textId="77777777" w:rsidR="000A0787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8A1006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Costi della manodopera</w:t>
            </w:r>
          </w:p>
          <w:p w14:paraId="79A588EB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3A0F55"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 xml:space="preserve">[per forniture con posa in opera e per servizi </w:t>
            </w:r>
            <w:r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 xml:space="preserve">non </w:t>
            </w:r>
            <w:r w:rsidRPr="003A0F55"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>intellettuali]</w:t>
            </w:r>
          </w:p>
        </w:tc>
        <w:tc>
          <w:tcPr>
            <w:tcW w:w="1021" w:type="pct"/>
            <w:vAlign w:val="center"/>
          </w:tcPr>
          <w:p w14:paraId="5E829AC7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624210">
              <w:rPr>
                <w:rFonts w:asciiTheme="minorHAnsi" w:eastAsia="Calibri" w:hAnsiTheme="minorHAnsi" w:cstheme="minorHAnsi"/>
                <w:color w:val="000000" w:themeColor="text1"/>
                <w:w w:val="110"/>
                <w:szCs w:val="20"/>
                <w:lang w:val="it-IT"/>
              </w:rPr>
              <w:t>0,00 €</w:t>
            </w:r>
          </w:p>
        </w:tc>
      </w:tr>
      <w:tr w:rsidR="000A0787" w:rsidRPr="000140CB" w14:paraId="7F73C173" w14:textId="77777777" w:rsidTr="0099003B">
        <w:trPr>
          <w:jc w:val="center"/>
        </w:trPr>
        <w:tc>
          <w:tcPr>
            <w:tcW w:w="344" w:type="pct"/>
            <w:vAlign w:val="center"/>
          </w:tcPr>
          <w:p w14:paraId="5648C529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A</w:t>
            </w:r>
            <w:r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3</w:t>
            </w:r>
          </w:p>
        </w:tc>
        <w:tc>
          <w:tcPr>
            <w:tcW w:w="3635" w:type="pct"/>
            <w:vAlign w:val="center"/>
          </w:tcPr>
          <w:p w14:paraId="1E5F19A8" w14:textId="77777777" w:rsidR="000A0787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Oneri per la sicurezza non soggetti a ribasso</w:t>
            </w:r>
          </w:p>
          <w:p w14:paraId="40C08E63" w14:textId="4167F9DA" w:rsidR="00CB77AD" w:rsidRPr="000140CB" w:rsidRDefault="00CB77AD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3A0F55"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 xml:space="preserve">[per forniture con posa in opera e per servizi </w:t>
            </w:r>
            <w:r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 xml:space="preserve">non </w:t>
            </w:r>
            <w:r w:rsidRPr="003A0F55">
              <w:rPr>
                <w:rFonts w:asciiTheme="minorHAnsi" w:eastAsia="Calibri" w:hAnsiTheme="minorHAnsi" w:cstheme="minorHAnsi"/>
                <w:i/>
                <w:iCs/>
                <w:w w:val="110"/>
                <w:sz w:val="16"/>
                <w:szCs w:val="16"/>
                <w:lang w:val="it-IT"/>
              </w:rPr>
              <w:t>intellettuali]</w:t>
            </w:r>
          </w:p>
        </w:tc>
        <w:tc>
          <w:tcPr>
            <w:tcW w:w="1021" w:type="pct"/>
            <w:vAlign w:val="center"/>
          </w:tcPr>
          <w:p w14:paraId="3623334C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0,00 €</w:t>
            </w:r>
          </w:p>
        </w:tc>
      </w:tr>
      <w:tr w:rsidR="000A0787" w:rsidRPr="000140CB" w14:paraId="252D22C2" w14:textId="77777777" w:rsidTr="0099003B">
        <w:trPr>
          <w:jc w:val="center"/>
        </w:trPr>
        <w:tc>
          <w:tcPr>
            <w:tcW w:w="344" w:type="pct"/>
            <w:vAlign w:val="center"/>
          </w:tcPr>
          <w:p w14:paraId="16D146A0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A</w:t>
            </w:r>
            <w:r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4</w:t>
            </w:r>
          </w:p>
        </w:tc>
        <w:tc>
          <w:tcPr>
            <w:tcW w:w="3635" w:type="pct"/>
            <w:vAlign w:val="center"/>
          </w:tcPr>
          <w:p w14:paraId="758F26B0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 xml:space="preserve">Importo </w:t>
            </w:r>
            <w:r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a base d’asta</w:t>
            </w: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 xml:space="preserve"> (A1 + A2)</w:t>
            </w:r>
          </w:p>
        </w:tc>
        <w:tc>
          <w:tcPr>
            <w:tcW w:w="1021" w:type="pct"/>
            <w:vAlign w:val="center"/>
          </w:tcPr>
          <w:p w14:paraId="0FCC217B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bookmarkStart w:id="3" w:name="bookmark_A4"/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0,00 €</w:t>
            </w:r>
            <w:bookmarkEnd w:id="3"/>
          </w:p>
        </w:tc>
      </w:tr>
      <w:tr w:rsidR="000A0787" w:rsidRPr="000140CB" w14:paraId="317C9FE2" w14:textId="77777777" w:rsidTr="0099003B">
        <w:trPr>
          <w:jc w:val="center"/>
        </w:trPr>
        <w:tc>
          <w:tcPr>
            <w:tcW w:w="344" w:type="pct"/>
            <w:shd w:val="clear" w:color="auto" w:fill="D9D9D9" w:themeFill="background1" w:themeFillShade="D9"/>
            <w:vAlign w:val="center"/>
          </w:tcPr>
          <w:p w14:paraId="4F9B335C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r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A</w:t>
            </w:r>
          </w:p>
        </w:tc>
        <w:tc>
          <w:tcPr>
            <w:tcW w:w="3635" w:type="pct"/>
            <w:shd w:val="clear" w:color="auto" w:fill="D9D9D9" w:themeFill="background1" w:themeFillShade="D9"/>
            <w:vAlign w:val="center"/>
          </w:tcPr>
          <w:p w14:paraId="100E23D2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VALORE STIMATO DELL’APPALTO (A</w:t>
            </w:r>
            <w:r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1</w:t>
            </w: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+</w:t>
            </w:r>
            <w:r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A2+A3</w:t>
            </w:r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)</w:t>
            </w:r>
          </w:p>
        </w:tc>
        <w:tc>
          <w:tcPr>
            <w:tcW w:w="1021" w:type="pct"/>
            <w:shd w:val="clear" w:color="auto" w:fill="D9D9D9" w:themeFill="background1" w:themeFillShade="D9"/>
            <w:vAlign w:val="center"/>
          </w:tcPr>
          <w:p w14:paraId="0980E923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bookmarkStart w:id="4" w:name="bookmark_A"/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0,00 €</w:t>
            </w:r>
            <w:bookmarkEnd w:id="4"/>
          </w:p>
        </w:tc>
      </w:tr>
      <w:tr w:rsidR="000A0787" w:rsidRPr="000140CB" w14:paraId="3F620B81" w14:textId="77777777" w:rsidTr="0099003B">
        <w:trPr>
          <w:jc w:val="center"/>
        </w:trPr>
        <w:tc>
          <w:tcPr>
            <w:tcW w:w="344" w:type="pct"/>
            <w:vAlign w:val="center"/>
          </w:tcPr>
          <w:p w14:paraId="150E7579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B1</w:t>
            </w:r>
          </w:p>
        </w:tc>
        <w:tc>
          <w:tcPr>
            <w:tcW w:w="3635" w:type="pct"/>
            <w:vAlign w:val="center"/>
          </w:tcPr>
          <w:p w14:paraId="66BD6AA9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szCs w:val="20"/>
                <w:lang w:val="it-IT"/>
              </w:rPr>
              <w:t>Contribuzione ANAC</w:t>
            </w:r>
          </w:p>
        </w:tc>
        <w:tc>
          <w:tcPr>
            <w:tcW w:w="1021" w:type="pct"/>
            <w:vAlign w:val="center"/>
          </w:tcPr>
          <w:p w14:paraId="0BB1CF15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bookmarkStart w:id="5" w:name="bookmark_B1"/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0</w:t>
            </w:r>
            <w:bookmarkEnd w:id="5"/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,00 €</w:t>
            </w:r>
          </w:p>
        </w:tc>
      </w:tr>
      <w:tr w:rsidR="000A0787" w:rsidRPr="00627C9F" w14:paraId="361852CA" w14:textId="77777777" w:rsidTr="0099003B">
        <w:trPr>
          <w:jc w:val="center"/>
        </w:trPr>
        <w:tc>
          <w:tcPr>
            <w:tcW w:w="344" w:type="pct"/>
            <w:vAlign w:val="center"/>
          </w:tcPr>
          <w:p w14:paraId="2F603A84" w14:textId="77777777" w:rsidR="000A0787" w:rsidRPr="00627C9F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627C9F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B2</w:t>
            </w:r>
          </w:p>
        </w:tc>
        <w:tc>
          <w:tcPr>
            <w:tcW w:w="3635" w:type="pct"/>
            <w:vAlign w:val="center"/>
          </w:tcPr>
          <w:p w14:paraId="19B1ADF3" w14:textId="77777777" w:rsidR="000A0787" w:rsidRPr="00627C9F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r w:rsidRPr="00627C9F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Incentivi funzioni tecniche (calcolati sulla voce A)</w:t>
            </w:r>
          </w:p>
        </w:tc>
        <w:tc>
          <w:tcPr>
            <w:tcW w:w="1021" w:type="pct"/>
            <w:vAlign w:val="center"/>
          </w:tcPr>
          <w:p w14:paraId="506B0E81" w14:textId="77777777" w:rsidR="000A0787" w:rsidRPr="00627C9F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szCs w:val="20"/>
                <w:lang w:val="it-IT"/>
              </w:rPr>
            </w:pPr>
            <w:r w:rsidRPr="00627C9F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0,00 €</w:t>
            </w:r>
          </w:p>
        </w:tc>
      </w:tr>
      <w:tr w:rsidR="000A0787" w:rsidRPr="000140CB" w14:paraId="3C66FB06" w14:textId="77777777" w:rsidTr="0099003B">
        <w:trPr>
          <w:jc w:val="center"/>
        </w:trPr>
        <w:tc>
          <w:tcPr>
            <w:tcW w:w="344" w:type="pct"/>
            <w:vAlign w:val="center"/>
          </w:tcPr>
          <w:p w14:paraId="5E2CE6BF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B3</w:t>
            </w:r>
          </w:p>
        </w:tc>
        <w:tc>
          <w:tcPr>
            <w:tcW w:w="3635" w:type="pct"/>
            <w:vAlign w:val="center"/>
          </w:tcPr>
          <w:p w14:paraId="7B9D25A5" w14:textId="77777777" w:rsidR="000A0787" w:rsidRPr="00E71631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E71631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IVA (calcolata su A)</w:t>
            </w:r>
          </w:p>
        </w:tc>
        <w:tc>
          <w:tcPr>
            <w:tcW w:w="1021" w:type="pct"/>
            <w:vAlign w:val="center"/>
          </w:tcPr>
          <w:p w14:paraId="56BA193C" w14:textId="3DCC3422" w:rsidR="000A0787" w:rsidRPr="000140CB" w:rsidRDefault="007A12CE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bookmarkStart w:id="6" w:name="bookmark_B3"/>
            <w:r w:rsidRPr="00627C9F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0,00 €</w:t>
            </w:r>
            <w:bookmarkEnd w:id="6"/>
          </w:p>
        </w:tc>
      </w:tr>
      <w:tr w:rsidR="000A0787" w:rsidRPr="000140CB" w14:paraId="00129BA0" w14:textId="77777777" w:rsidTr="0099003B">
        <w:trPr>
          <w:jc w:val="center"/>
        </w:trPr>
        <w:tc>
          <w:tcPr>
            <w:tcW w:w="344" w:type="pct"/>
            <w:vAlign w:val="center"/>
          </w:tcPr>
          <w:p w14:paraId="55B8E20E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B4</w:t>
            </w:r>
          </w:p>
        </w:tc>
        <w:tc>
          <w:tcPr>
            <w:tcW w:w="3635" w:type="pct"/>
            <w:vAlign w:val="center"/>
          </w:tcPr>
          <w:p w14:paraId="30C51ADD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Eventuali altre imposte</w:t>
            </w:r>
          </w:p>
        </w:tc>
        <w:tc>
          <w:tcPr>
            <w:tcW w:w="1021" w:type="pct"/>
            <w:vAlign w:val="center"/>
          </w:tcPr>
          <w:p w14:paraId="14A459B8" w14:textId="77777777" w:rsidR="000A0787" w:rsidRPr="000140CB" w:rsidRDefault="000A0787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w w:val="110"/>
                <w:szCs w:val="20"/>
                <w:lang w:val="it-IT"/>
              </w:rPr>
              <w:t>0,00 €</w:t>
            </w:r>
          </w:p>
        </w:tc>
      </w:tr>
      <w:tr w:rsidR="000A0787" w:rsidRPr="000140CB" w14:paraId="0BD1A096" w14:textId="77777777" w:rsidTr="0099003B">
        <w:trPr>
          <w:jc w:val="center"/>
        </w:trPr>
        <w:tc>
          <w:tcPr>
            <w:tcW w:w="344" w:type="pct"/>
            <w:shd w:val="clear" w:color="auto" w:fill="D9D9D9" w:themeFill="background1" w:themeFillShade="D9"/>
            <w:vAlign w:val="center"/>
          </w:tcPr>
          <w:p w14:paraId="64E8E9F1" w14:textId="77777777" w:rsidR="000A0787" w:rsidRPr="000140CB" w:rsidRDefault="000A0787" w:rsidP="003846EF">
            <w:pPr>
              <w:spacing w:after="0"/>
              <w:ind w:left="44"/>
              <w:jc w:val="center"/>
              <w:rPr>
                <w:rFonts w:asciiTheme="minorHAnsi" w:eastAsia="Calibri" w:hAnsiTheme="minorHAnsi" w:cstheme="minorHAnsi"/>
                <w:b/>
                <w:szCs w:val="20"/>
              </w:rPr>
            </w:pPr>
            <w:r>
              <w:rPr>
                <w:rFonts w:asciiTheme="minorHAnsi" w:eastAsia="Calibri" w:hAnsiTheme="minorHAnsi" w:cstheme="minorHAnsi"/>
                <w:b/>
                <w:szCs w:val="20"/>
              </w:rPr>
              <w:t>B</w:t>
            </w:r>
          </w:p>
        </w:tc>
        <w:tc>
          <w:tcPr>
            <w:tcW w:w="3635" w:type="pct"/>
            <w:shd w:val="clear" w:color="auto" w:fill="D9D9D9" w:themeFill="background1" w:themeFillShade="D9"/>
            <w:vAlign w:val="center"/>
          </w:tcPr>
          <w:p w14:paraId="5663B1D2" w14:textId="77777777" w:rsidR="000A0787" w:rsidRPr="00D0530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</w:pPr>
            <w:r w:rsidRPr="00D0530B"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  <w:t>IMPORTO TOTALE SOMME A DISPOS</w:t>
            </w:r>
            <w:r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  <w:t>IZIONE (B1+B2+B3+B4)</w:t>
            </w:r>
          </w:p>
        </w:tc>
        <w:tc>
          <w:tcPr>
            <w:tcW w:w="1021" w:type="pct"/>
            <w:shd w:val="clear" w:color="auto" w:fill="D9D9D9" w:themeFill="background1" w:themeFillShade="D9"/>
            <w:vAlign w:val="center"/>
          </w:tcPr>
          <w:p w14:paraId="49A9A2A6" w14:textId="0CB3909A" w:rsidR="000A0787" w:rsidRPr="00D0530B" w:rsidRDefault="007A12CE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bookmarkStart w:id="7" w:name="bookmark_B"/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0,00 €</w:t>
            </w:r>
            <w:bookmarkEnd w:id="7"/>
          </w:p>
        </w:tc>
      </w:tr>
      <w:tr w:rsidR="000A0787" w:rsidRPr="000140CB" w14:paraId="7474CB28" w14:textId="77777777" w:rsidTr="0099003B">
        <w:trPr>
          <w:jc w:val="center"/>
        </w:trPr>
        <w:tc>
          <w:tcPr>
            <w:tcW w:w="344" w:type="pct"/>
            <w:shd w:val="clear" w:color="auto" w:fill="D9D9D9" w:themeFill="background1" w:themeFillShade="D9"/>
            <w:vAlign w:val="center"/>
          </w:tcPr>
          <w:p w14:paraId="040A4BA6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</w:pPr>
          </w:p>
        </w:tc>
        <w:tc>
          <w:tcPr>
            <w:tcW w:w="3635" w:type="pct"/>
            <w:shd w:val="clear" w:color="auto" w:fill="D9D9D9" w:themeFill="background1" w:themeFillShade="D9"/>
            <w:vAlign w:val="center"/>
          </w:tcPr>
          <w:p w14:paraId="1A04D8C7" w14:textId="77777777" w:rsidR="000A0787" w:rsidRPr="000140CB" w:rsidRDefault="000A0787" w:rsidP="003846EF">
            <w:pPr>
              <w:spacing w:after="0"/>
              <w:ind w:left="44"/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</w:pPr>
            <w:r w:rsidRPr="000140CB">
              <w:rPr>
                <w:rFonts w:asciiTheme="minorHAnsi" w:eastAsia="Calibri" w:hAnsiTheme="minorHAnsi" w:cstheme="minorHAnsi"/>
                <w:b/>
                <w:szCs w:val="20"/>
                <w:lang w:val="it-IT"/>
              </w:rPr>
              <w:t>IMPORTO TOTALE QUADRO ECONOMICO (A + B)</w:t>
            </w:r>
          </w:p>
        </w:tc>
        <w:tc>
          <w:tcPr>
            <w:tcW w:w="1021" w:type="pct"/>
            <w:shd w:val="clear" w:color="auto" w:fill="D9D9D9" w:themeFill="background1" w:themeFillShade="D9"/>
            <w:vAlign w:val="center"/>
          </w:tcPr>
          <w:p w14:paraId="46FD09FB" w14:textId="3670BED9" w:rsidR="000A0787" w:rsidRPr="000140CB" w:rsidRDefault="007A12CE" w:rsidP="003846EF">
            <w:pPr>
              <w:spacing w:after="0"/>
              <w:ind w:right="106"/>
              <w:jc w:val="right"/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</w:pPr>
            <w:bookmarkStart w:id="8" w:name="bookmark_TOT"/>
            <w:r w:rsidRPr="000140CB">
              <w:rPr>
                <w:rFonts w:asciiTheme="minorHAnsi" w:eastAsia="Calibri" w:hAnsiTheme="minorHAnsi" w:cstheme="minorHAnsi"/>
                <w:b/>
                <w:w w:val="110"/>
                <w:szCs w:val="20"/>
                <w:lang w:val="it-IT"/>
              </w:rPr>
              <w:t>0,00 €</w:t>
            </w:r>
            <w:bookmarkEnd w:id="8"/>
          </w:p>
        </w:tc>
      </w:tr>
    </w:tbl>
    <w:p w14:paraId="3FA2A9BA" w14:textId="77777777" w:rsidR="000A0787" w:rsidRDefault="000A0787" w:rsidP="000A0787">
      <w:pPr>
        <w:widowControl w:val="0"/>
        <w:spacing w:before="60"/>
        <w:ind w:left="284"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5E56297F" w14:textId="7FCAC15B" w:rsidR="000A0787" w:rsidRPr="002332AC" w:rsidRDefault="000A0787" w:rsidP="000A0787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b/>
          <w:bCs/>
          <w:szCs w:val="20"/>
        </w:rPr>
      </w:pPr>
      <w:r w:rsidRPr="00A428B4">
        <w:rPr>
          <w:rFonts w:asciiTheme="minorHAnsi" w:eastAsia="Calibri" w:hAnsiTheme="minorHAnsi" w:cstheme="minorHAnsi"/>
          <w:b/>
          <w:bCs/>
          <w:szCs w:val="20"/>
        </w:rPr>
        <w:t>DI IMPEGNARE</w:t>
      </w:r>
      <w:r w:rsidRPr="00D0530B"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D0530B">
        <w:rPr>
          <w:rFonts w:asciiTheme="minorHAnsi" w:eastAsia="Calibri" w:hAnsiTheme="minorHAnsi" w:cstheme="minorHAnsi"/>
          <w:szCs w:val="20"/>
        </w:rPr>
        <w:t>provvisori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r w:rsidRPr="002332AC">
        <w:t>CAMPO.DI.IMPEGNARE</w:t>
      </w:r>
    </w:p>
    <w:p w14:paraId="14F8CB62" w14:textId="77777777" w:rsidR="000A0787" w:rsidRPr="00E73B35" w:rsidRDefault="000A0787" w:rsidP="000A0787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E73B35">
        <w:rPr>
          <w:rFonts w:asciiTheme="minorHAnsi" w:eastAsia="Calibri" w:hAnsiTheme="minorHAnsi" w:cstheme="minorHAnsi"/>
          <w:b/>
          <w:bCs/>
          <w:szCs w:val="20"/>
        </w:rPr>
        <w:t>DI RENDERE</w:t>
      </w:r>
      <w:r>
        <w:rPr>
          <w:rFonts w:asciiTheme="minorHAnsi" w:eastAsia="Calibri" w:hAnsiTheme="minorHAnsi" w:cstheme="minorHAnsi"/>
          <w:szCs w:val="20"/>
        </w:rPr>
        <w:t xml:space="preserve"> consultabile il presente atto, unitamente alla </w:t>
      </w:r>
      <w:r w:rsidRPr="00EC36F4">
        <w:rPr>
          <w:rFonts w:asciiTheme="minorHAnsi" w:eastAsia="Calibri" w:hAnsiTheme="minorHAnsi" w:cstheme="minorHAnsi"/>
          <w:szCs w:val="20"/>
        </w:rPr>
        <w:t xml:space="preserve">richiesta d’acquisto prot. n. </w:t>
      </w:r>
      <w:bookmarkStart w:id="9" w:name="bookmark_prot_ras"/>
      <w:r w:rsidRPr="00EC36F4">
        <w:rPr>
          <w:rFonts w:asciiTheme="minorHAnsi" w:eastAsia="Calibri" w:hAnsiTheme="minorHAnsi" w:cstheme="minorHAnsi"/>
          <w:szCs w:val="20"/>
        </w:rPr>
        <w:t>[completare] del [completare]</w:t>
      </w:r>
      <w:bookmarkEnd w:id="9"/>
      <w:r w:rsidRPr="00EC36F4">
        <w:rPr>
          <w:rFonts w:asciiTheme="minorHAnsi" w:eastAsia="Calibri" w:hAnsiTheme="minorHAnsi" w:cstheme="minorHAnsi"/>
          <w:szCs w:val="20"/>
        </w:rPr>
        <w:t>, sulla piattaforma telematica di negoziazione da parte dell’O.E. invitato a presentare offerta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279F2A79" w14:textId="77777777" w:rsidR="000A0787" w:rsidRPr="00972B55" w:rsidRDefault="000A0787" w:rsidP="000A0787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972B55">
        <w:rPr>
          <w:rFonts w:asciiTheme="minorHAnsi" w:eastAsia="Calibri" w:hAnsiTheme="minorHAnsi" w:cstheme="minorHAnsi"/>
          <w:b/>
          <w:bCs/>
          <w:szCs w:val="20"/>
        </w:rPr>
        <w:t>DI PROCEDERE</w:t>
      </w:r>
      <w:r w:rsidRPr="00972B55">
        <w:rPr>
          <w:rFonts w:asciiTheme="minorHAnsi" w:eastAsia="Calibri" w:hAnsiTheme="minorHAnsi" w:cstheme="minorHAnsi"/>
          <w:szCs w:val="20"/>
        </w:rPr>
        <w:t xml:space="preserve"> alla pubblicazione sul sito del CNR del presente provvedimento ai sensi del combinato disposto dell</w:t>
      </w:r>
      <w:r>
        <w:rPr>
          <w:rFonts w:asciiTheme="minorHAnsi" w:eastAsia="Calibri" w:hAnsiTheme="minorHAnsi" w:cstheme="minorHAnsi"/>
          <w:szCs w:val="20"/>
        </w:rPr>
        <w:t>’a</w:t>
      </w:r>
      <w:r w:rsidRPr="00972B55">
        <w:rPr>
          <w:rFonts w:asciiTheme="minorHAnsi" w:eastAsia="Calibri" w:hAnsiTheme="minorHAnsi" w:cstheme="minorHAnsi"/>
          <w:szCs w:val="20"/>
        </w:rPr>
        <w:t>rt. 37 del D.lgs. 14 marzo 2013, n. 33 e dell'art. 20 del Codice;</w:t>
      </w:r>
    </w:p>
    <w:p w14:paraId="202D1C75" w14:textId="5D7968C8" w:rsidR="000A0787" w:rsidRPr="009760D0" w:rsidRDefault="000A0787" w:rsidP="00AF16D9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b/>
          <w:bCs/>
          <w:szCs w:val="20"/>
        </w:rPr>
      </w:pPr>
      <w:r w:rsidRPr="00A60643">
        <w:rPr>
          <w:rFonts w:asciiTheme="minorHAnsi" w:eastAsia="Calibri" w:hAnsiTheme="minorHAnsi" w:cstheme="minorHAnsi"/>
          <w:b/>
          <w:bCs/>
          <w:szCs w:val="20"/>
        </w:rPr>
        <w:t xml:space="preserve">LA TRASMISSIONE </w:t>
      </w:r>
      <w:r w:rsidRPr="00A60643">
        <w:rPr>
          <w:rFonts w:asciiTheme="minorHAnsi" w:eastAsia="Calibri" w:hAnsiTheme="minorHAnsi" w:cstheme="minorHAnsi"/>
          <w:szCs w:val="20"/>
        </w:rPr>
        <w:t>del presente atto ai dipendenti indicati ai precedenti punti da valere ai fini della notifica e accettazione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34FBBAB0" w14:textId="0E5CCC86" w:rsidR="00466E34" w:rsidRDefault="007E5596" w:rsidP="007E5596">
      <w:pPr>
        <w:spacing w:after="0"/>
      </w:pPr>
      <w:r>
        <w:t>CAMPO.FIRMA</w:t>
      </w:r>
    </w:p>
    <w:p w14:paraId="7571D53D" w14:textId="42369A3C" w:rsidR="00667F02" w:rsidRDefault="00667F02" w:rsidP="007E5596">
      <w:pPr>
        <w:spacing w:after="0"/>
        <w:sectPr w:rsidR="00667F02" w:rsidSect="0023133A">
          <w:headerReference w:type="default" r:id="rId11"/>
          <w:footerReference w:type="default" r:id="rId12"/>
          <w:pgSz w:w="11900" w:h="16840"/>
          <w:pgMar w:top="1843" w:right="1134" w:bottom="284" w:left="1134" w:header="283" w:footer="2268" w:gutter="0"/>
          <w:cols w:space="708"/>
          <w:docGrid w:linePitch="360"/>
        </w:sectPr>
      </w:pPr>
    </w:p>
    <w:p w14:paraId="26F647C3" w14:textId="5C71A1E6" w:rsidR="00DC421D" w:rsidRPr="00C412B0" w:rsidRDefault="00DC421D" w:rsidP="00363CC1">
      <w:pPr>
        <w:spacing w:after="0"/>
        <w:jc w:val="left"/>
      </w:pPr>
    </w:p>
    <w:p w14:paraId="00AB958A" w14:textId="77777777" w:rsidR="007E5596" w:rsidRPr="00C412B0" w:rsidRDefault="007E5596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 w:val="16"/>
          <w:szCs w:val="16"/>
        </w:rPr>
      </w:pPr>
    </w:p>
    <w:sectPr w:rsidR="007E5596" w:rsidRPr="00C412B0" w:rsidSect="00667F02"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05D1E" w14:textId="77777777" w:rsidR="004C0DCE" w:rsidRDefault="004C0DCE" w:rsidP="00D74435">
      <w:r>
        <w:separator/>
      </w:r>
    </w:p>
  </w:endnote>
  <w:endnote w:type="continuationSeparator" w:id="0">
    <w:p w14:paraId="4789C821" w14:textId="77777777" w:rsidR="004C0DCE" w:rsidRDefault="004C0DCE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0" w:name="bookmark_footers"/>
          <w:r>
            <w:rPr>
              <w:noProof/>
            </w:rPr>
            <w:t>logo</w:t>
          </w:r>
          <w:bookmarkEnd w:id="10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4C0DCE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4C0DCE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1D148" w14:textId="77777777" w:rsidR="004C0DCE" w:rsidRDefault="004C0DCE" w:rsidP="00D74435">
      <w:r>
        <w:separator/>
      </w:r>
    </w:p>
  </w:footnote>
  <w:footnote w:type="continuationSeparator" w:id="0">
    <w:p w14:paraId="4F077555" w14:textId="77777777" w:rsidR="004C0DCE" w:rsidRDefault="004C0DCE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4C0DCE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7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636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C0E07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34B0C"/>
    <w:rsid w:val="00335844"/>
    <w:rsid w:val="003434DC"/>
    <w:rsid w:val="003504A6"/>
    <w:rsid w:val="003540C1"/>
    <w:rsid w:val="00357DBF"/>
    <w:rsid w:val="00360D75"/>
    <w:rsid w:val="003614FA"/>
    <w:rsid w:val="003630F4"/>
    <w:rsid w:val="00363CC1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4572B"/>
    <w:rsid w:val="004500B0"/>
    <w:rsid w:val="00456572"/>
    <w:rsid w:val="004644E1"/>
    <w:rsid w:val="00466E34"/>
    <w:rsid w:val="00470A22"/>
    <w:rsid w:val="0047731D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0DCE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42152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67AD"/>
    <w:rsid w:val="006470E5"/>
    <w:rsid w:val="00647814"/>
    <w:rsid w:val="00650F39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65450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64DA"/>
    <w:rsid w:val="00AA1B90"/>
    <w:rsid w:val="00AA7AD2"/>
    <w:rsid w:val="00AB2446"/>
    <w:rsid w:val="00AC2124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12B0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338E"/>
    <w:rsid w:val="00CB77AD"/>
    <w:rsid w:val="00CC03AE"/>
    <w:rsid w:val="00CC167C"/>
    <w:rsid w:val="00CD6CFF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3E41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0D5A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link w:val="Paragrafoelenco"/>
    <w:uiPriority w:val="34"/>
    <w:qFormat/>
    <w:locked/>
    <w:rsid w:val="00F50D5A"/>
    <w:rPr>
      <w:rFonts w:ascii="Source Sans Pro" w:eastAsia="Gothic A1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3</Pages>
  <Words>1248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4</cp:revision>
  <cp:lastPrinted>2024-09-05T08:40:00Z</cp:lastPrinted>
  <dcterms:created xsi:type="dcterms:W3CDTF">2023-08-01T07:26:00Z</dcterms:created>
  <dcterms:modified xsi:type="dcterms:W3CDTF">2025-03-02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